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4F6EB" w14:textId="53DC20AB" w:rsidR="000A46FA" w:rsidRDefault="003F3F9B" w:rsidP="00D11132">
      <w:pPr>
        <w:jc w:val="center"/>
        <w:rPr>
          <w:b/>
          <w:sz w:val="32"/>
          <w:u w:val="single"/>
        </w:rPr>
      </w:pPr>
      <w:bookmarkStart w:id="0" w:name="_GoBack"/>
      <w:bookmarkEnd w:id="0"/>
      <w:r>
        <w:rPr>
          <w:b/>
          <w:noProof/>
          <w:sz w:val="32"/>
          <w:u w:val="single"/>
        </w:rPr>
        <w:drawing>
          <wp:anchor distT="0" distB="0" distL="114300" distR="114300" simplePos="0" relativeHeight="251663360" behindDoc="1" locked="0" layoutInCell="1" allowOverlap="1" wp14:anchorId="322074E5" wp14:editId="3EB11061">
            <wp:simplePos x="0" y="0"/>
            <wp:positionH relativeFrom="column">
              <wp:posOffset>1495425</wp:posOffset>
            </wp:positionH>
            <wp:positionV relativeFrom="paragraph">
              <wp:posOffset>-723900</wp:posOffset>
            </wp:positionV>
            <wp:extent cx="2495550" cy="1928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erHunt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92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15788" w14:textId="77777777" w:rsidR="000A46FA" w:rsidRDefault="000A46FA" w:rsidP="00D11132">
      <w:pPr>
        <w:jc w:val="center"/>
        <w:rPr>
          <w:b/>
          <w:sz w:val="32"/>
          <w:u w:val="single"/>
        </w:rPr>
      </w:pPr>
    </w:p>
    <w:p w14:paraId="2257E528" w14:textId="77777777" w:rsidR="000A46FA" w:rsidRDefault="000A46FA" w:rsidP="00D11132">
      <w:pPr>
        <w:jc w:val="center"/>
        <w:rPr>
          <w:b/>
          <w:sz w:val="32"/>
          <w:u w:val="single"/>
        </w:rPr>
      </w:pPr>
    </w:p>
    <w:p w14:paraId="4DB75D7D" w14:textId="77777777" w:rsidR="003F3F9B" w:rsidRDefault="003F3F9B" w:rsidP="00D11132">
      <w:pPr>
        <w:jc w:val="center"/>
        <w:rPr>
          <w:b/>
          <w:sz w:val="32"/>
          <w:u w:val="single"/>
        </w:rPr>
      </w:pPr>
    </w:p>
    <w:p w14:paraId="6C2C3BFB" w14:textId="77777777" w:rsidR="003F3F9B" w:rsidRDefault="003F3F9B" w:rsidP="00D11132">
      <w:pPr>
        <w:jc w:val="center"/>
        <w:rPr>
          <w:b/>
          <w:sz w:val="32"/>
          <w:u w:val="single"/>
        </w:rPr>
      </w:pPr>
    </w:p>
    <w:p w14:paraId="20FF06D3" w14:textId="1055D73E" w:rsidR="00286D45" w:rsidRPr="006960CC" w:rsidRDefault="00722F07" w:rsidP="00D11132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20</w:t>
      </w:r>
      <w:r w:rsidR="00F23218">
        <w:rPr>
          <w:b/>
          <w:sz w:val="32"/>
          <w:u w:val="single"/>
        </w:rPr>
        <w:t>20</w:t>
      </w:r>
      <w:r w:rsidR="000A46FA">
        <w:rPr>
          <w:b/>
          <w:sz w:val="32"/>
          <w:u w:val="single"/>
        </w:rPr>
        <w:t xml:space="preserve"> Super</w:t>
      </w:r>
      <w:r w:rsidR="0072393B">
        <w:rPr>
          <w:b/>
          <w:sz w:val="32"/>
          <w:u w:val="single"/>
        </w:rPr>
        <w:t xml:space="preserve"> </w:t>
      </w:r>
      <w:r w:rsidR="00286D45" w:rsidRPr="006960CC">
        <w:rPr>
          <w:b/>
          <w:sz w:val="32"/>
          <w:u w:val="single"/>
        </w:rPr>
        <w:t>Hunt Medical Form</w:t>
      </w:r>
    </w:p>
    <w:p w14:paraId="72B59794" w14:textId="77777777" w:rsidR="00286D45" w:rsidRPr="00EF0ABF" w:rsidRDefault="00286D45">
      <w:pPr>
        <w:rPr>
          <w:sz w:val="20"/>
          <w:szCs w:val="20"/>
        </w:rPr>
      </w:pPr>
    </w:p>
    <w:p w14:paraId="3B84FB2F" w14:textId="77777777" w:rsidR="00286D45" w:rsidRPr="00EF0ABF" w:rsidRDefault="00730F9C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Patient</w:t>
      </w:r>
      <w:r w:rsidR="00286D45" w:rsidRPr="00EF0ABF">
        <w:rPr>
          <w:sz w:val="20"/>
          <w:szCs w:val="20"/>
        </w:rPr>
        <w:t xml:space="preserve">’s Name </w:t>
      </w:r>
      <w:r w:rsidR="000A46FA">
        <w:rPr>
          <w:sz w:val="20"/>
          <w:szCs w:val="20"/>
        </w:rPr>
        <w:tab/>
      </w:r>
    </w:p>
    <w:p w14:paraId="77A4FBA2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0F567396" w14:textId="77777777" w:rsidR="00286D45" w:rsidRPr="00EF0ABF" w:rsidRDefault="006960CC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Birth Date</w:t>
      </w:r>
      <w:r w:rsidR="00286D45" w:rsidRPr="00EF0ABF">
        <w:rPr>
          <w:sz w:val="20"/>
          <w:szCs w:val="20"/>
        </w:rPr>
        <w:t xml:space="preserve"> </w:t>
      </w:r>
      <w:r w:rsidR="000A46FA">
        <w:rPr>
          <w:sz w:val="20"/>
          <w:szCs w:val="20"/>
        </w:rPr>
        <w:tab/>
      </w:r>
    </w:p>
    <w:p w14:paraId="029CED2E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5943AD37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Address</w:t>
      </w:r>
      <w:r w:rsidR="006960CC" w:rsidRPr="00EF0ABF">
        <w:rPr>
          <w:sz w:val="20"/>
          <w:szCs w:val="20"/>
        </w:rPr>
        <w:t xml:space="preserve"> </w:t>
      </w:r>
      <w:r w:rsidR="000A46FA">
        <w:rPr>
          <w:sz w:val="20"/>
          <w:szCs w:val="20"/>
        </w:rPr>
        <w:tab/>
      </w:r>
    </w:p>
    <w:p w14:paraId="1458F6F8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3407465C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Parent/Guardian Name </w:t>
      </w:r>
      <w:r w:rsidR="000A46FA">
        <w:rPr>
          <w:sz w:val="20"/>
          <w:szCs w:val="20"/>
        </w:rPr>
        <w:tab/>
      </w:r>
    </w:p>
    <w:p w14:paraId="16230F17" w14:textId="77777777" w:rsidR="00D27817" w:rsidRPr="00EF0ABF" w:rsidRDefault="00D2781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5A06ACC3" w14:textId="77777777" w:rsidR="00286D45" w:rsidRPr="00EF0ABF" w:rsidRDefault="00286D45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Telephone Number </w:t>
      </w:r>
      <w:r w:rsidR="000A46FA">
        <w:rPr>
          <w:sz w:val="20"/>
          <w:szCs w:val="20"/>
        </w:rPr>
        <w:tab/>
      </w:r>
    </w:p>
    <w:p w14:paraId="4D1E92A6" w14:textId="77777777" w:rsidR="00286D45" w:rsidRPr="00EF0ABF" w:rsidRDefault="001C5396" w:rsidP="00B50D5A">
      <w:pPr>
        <w:ind w:left="-1260" w:right="-1080"/>
        <w:rPr>
          <w:sz w:val="20"/>
          <w:szCs w:val="20"/>
        </w:rPr>
      </w:pPr>
      <w:r>
        <w:rPr>
          <w:b/>
          <w:sz w:val="20"/>
          <w:szCs w:val="20"/>
        </w:rPr>
        <w:pict w14:anchorId="1E922B59">
          <v:rect id="_x0000_i1025" style="width:426.8pt;height:2.5pt" o:hrpct="988" o:hralign="center" o:hrstd="t" o:hrnoshade="t" o:hr="t" fillcolor="black [3213]" stroked="f"/>
        </w:pict>
      </w:r>
    </w:p>
    <w:p w14:paraId="28ECD408" w14:textId="48728281" w:rsidR="00B50D5A" w:rsidRPr="00B50D5A" w:rsidRDefault="00610E25" w:rsidP="00B50D5A">
      <w:pPr>
        <w:ind w:left="-1440" w:right="-1260"/>
        <w:jc w:val="center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95B864" wp14:editId="782BEEBB">
                <wp:simplePos x="0" y="0"/>
                <wp:positionH relativeFrom="column">
                  <wp:posOffset>4095750</wp:posOffset>
                </wp:positionH>
                <wp:positionV relativeFrom="paragraph">
                  <wp:posOffset>38100</wp:posOffset>
                </wp:positionV>
                <wp:extent cx="133350" cy="138430"/>
                <wp:effectExtent l="104775" t="19050" r="114300" b="7112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38430"/>
                        </a:xfrm>
                        <a:prstGeom prst="downArrow">
                          <a:avLst>
                            <a:gd name="adj1" fmla="val 50000"/>
                            <a:gd name="adj2" fmla="val 25952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2187DBC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3" o:spid="_x0000_s1026" type="#_x0000_t67" style="position:absolute;margin-left:322.5pt;margin-top:3pt;width:10.5pt;height:1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" fillcolor="black [3200]" strokecolor="black [3213]" strokeweight="3pt">
                <v:shadow on="t" color="#7f7f7f [1601]" opacity=".5" offset="1pt"/>
                <v:textbox style="layout-flow:vertical-ideographic"/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CFC3F8" wp14:editId="7371823B">
                <wp:simplePos x="0" y="0"/>
                <wp:positionH relativeFrom="column">
                  <wp:posOffset>1190625</wp:posOffset>
                </wp:positionH>
                <wp:positionV relativeFrom="paragraph">
                  <wp:posOffset>38100</wp:posOffset>
                </wp:positionV>
                <wp:extent cx="133350" cy="138430"/>
                <wp:effectExtent l="104775" t="19050" r="114300" b="7112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38430"/>
                        </a:xfrm>
                        <a:prstGeom prst="downArrow">
                          <a:avLst>
                            <a:gd name="adj1" fmla="val 50000"/>
                            <a:gd name="adj2" fmla="val 25952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6C22E69" id="AutoShape 2" o:spid="_x0000_s1026" type="#_x0000_t67" style="position:absolute;margin-left:93.75pt;margin-top:3pt;width:10.5pt;height:1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" fillcolor="black [3200]" strokecolor="black [3213]" strokeweight="3pt">
                <v:shadow on="t" color="#7f7f7f [1601]" opacity=".5" offset="1pt"/>
                <v:textbox style="layout-flow:vertical-ideographic"/>
              </v:shape>
            </w:pict>
          </mc:Fallback>
        </mc:AlternateContent>
      </w:r>
      <w:r w:rsidR="00B50D5A">
        <w:rPr>
          <w:b/>
          <w:sz w:val="20"/>
          <w:szCs w:val="20"/>
        </w:rPr>
        <w:t xml:space="preserve">(To Be Filled Out </w:t>
      </w:r>
      <w:proofErr w:type="gramStart"/>
      <w:r w:rsidR="00B50D5A">
        <w:rPr>
          <w:b/>
          <w:sz w:val="20"/>
          <w:szCs w:val="20"/>
        </w:rPr>
        <w:t>By</w:t>
      </w:r>
      <w:proofErr w:type="gramEnd"/>
      <w:r w:rsidR="00B50D5A">
        <w:rPr>
          <w:b/>
          <w:sz w:val="20"/>
          <w:szCs w:val="20"/>
        </w:rPr>
        <w:t xml:space="preserve"> Physician)</w:t>
      </w:r>
    </w:p>
    <w:p w14:paraId="208EF5B3" w14:textId="77777777" w:rsidR="00B50D5A" w:rsidRDefault="00B50D5A">
      <w:pPr>
        <w:rPr>
          <w:b/>
          <w:i/>
          <w:sz w:val="20"/>
          <w:szCs w:val="20"/>
        </w:rPr>
      </w:pPr>
    </w:p>
    <w:p w14:paraId="27748FBF" w14:textId="77777777" w:rsidR="00D11132" w:rsidRPr="00EF0ABF" w:rsidRDefault="00D11132">
      <w:pPr>
        <w:rPr>
          <w:b/>
          <w:i/>
          <w:sz w:val="20"/>
          <w:szCs w:val="20"/>
        </w:rPr>
      </w:pPr>
      <w:r w:rsidRPr="00EF0ABF">
        <w:rPr>
          <w:b/>
          <w:i/>
          <w:sz w:val="20"/>
          <w:szCs w:val="20"/>
        </w:rPr>
        <w:t>Dear Physician,</w:t>
      </w:r>
    </w:p>
    <w:p w14:paraId="3DBB634F" w14:textId="31918999" w:rsidR="00D11132" w:rsidRPr="00EF0ABF" w:rsidRDefault="00730F9C" w:rsidP="00D11132">
      <w:pPr>
        <w:ind w:firstLine="720"/>
        <w:rPr>
          <w:b/>
          <w:i/>
          <w:sz w:val="20"/>
          <w:szCs w:val="20"/>
        </w:rPr>
      </w:pPr>
      <w:r w:rsidRPr="00EF0ABF">
        <w:rPr>
          <w:b/>
          <w:i/>
          <w:sz w:val="20"/>
          <w:szCs w:val="20"/>
        </w:rPr>
        <w:t>The</w:t>
      </w:r>
      <w:r w:rsidR="00D11132" w:rsidRPr="00EF0ABF">
        <w:rPr>
          <w:b/>
          <w:i/>
          <w:sz w:val="20"/>
          <w:szCs w:val="20"/>
        </w:rPr>
        <w:t xml:space="preserve"> patient identified above has </w:t>
      </w:r>
      <w:proofErr w:type="gramStart"/>
      <w:r w:rsidR="00D11132" w:rsidRPr="00EF0ABF">
        <w:rPr>
          <w:b/>
          <w:i/>
          <w:sz w:val="20"/>
          <w:szCs w:val="20"/>
        </w:rPr>
        <w:t>submitted an application</w:t>
      </w:r>
      <w:proofErr w:type="gramEnd"/>
      <w:r w:rsidR="00D11132" w:rsidRPr="00EF0ABF">
        <w:rPr>
          <w:b/>
          <w:i/>
          <w:sz w:val="20"/>
          <w:szCs w:val="20"/>
        </w:rPr>
        <w:t xml:space="preserve"> t</w:t>
      </w:r>
      <w:r w:rsidR="00722F07">
        <w:rPr>
          <w:b/>
          <w:i/>
          <w:sz w:val="20"/>
          <w:szCs w:val="20"/>
        </w:rPr>
        <w:t>o participate in the 20</w:t>
      </w:r>
      <w:r w:rsidR="00F23218">
        <w:rPr>
          <w:b/>
          <w:i/>
          <w:sz w:val="20"/>
          <w:szCs w:val="20"/>
        </w:rPr>
        <w:t>20</w:t>
      </w:r>
      <w:r w:rsidR="0072393B">
        <w:rPr>
          <w:b/>
          <w:i/>
          <w:sz w:val="20"/>
          <w:szCs w:val="20"/>
        </w:rPr>
        <w:t xml:space="preserve"> </w:t>
      </w:r>
      <w:r w:rsidR="000A46FA">
        <w:rPr>
          <w:b/>
          <w:i/>
          <w:sz w:val="20"/>
          <w:szCs w:val="20"/>
        </w:rPr>
        <w:t>Super</w:t>
      </w:r>
      <w:r w:rsidR="0072393B">
        <w:rPr>
          <w:b/>
          <w:i/>
          <w:sz w:val="20"/>
          <w:szCs w:val="20"/>
        </w:rPr>
        <w:t xml:space="preserve"> </w:t>
      </w:r>
      <w:r w:rsidR="00D11132" w:rsidRPr="00EF0ABF">
        <w:rPr>
          <w:b/>
          <w:i/>
          <w:sz w:val="20"/>
          <w:szCs w:val="20"/>
        </w:rPr>
        <w:t xml:space="preserve">Hunt, a </w:t>
      </w:r>
      <w:r w:rsidR="006960CC" w:rsidRPr="00EF0ABF">
        <w:rPr>
          <w:b/>
          <w:i/>
          <w:sz w:val="20"/>
          <w:szCs w:val="20"/>
        </w:rPr>
        <w:t>three-day</w:t>
      </w:r>
      <w:r w:rsidR="00D11132" w:rsidRPr="00EF0ABF">
        <w:rPr>
          <w:b/>
          <w:i/>
          <w:sz w:val="20"/>
          <w:szCs w:val="20"/>
        </w:rPr>
        <w:t xml:space="preserve"> </w:t>
      </w:r>
      <w:r w:rsidR="000A46FA">
        <w:rPr>
          <w:b/>
          <w:i/>
          <w:sz w:val="20"/>
          <w:szCs w:val="20"/>
        </w:rPr>
        <w:t xml:space="preserve">deer </w:t>
      </w:r>
      <w:r w:rsidR="00D11132" w:rsidRPr="00EF0ABF">
        <w:rPr>
          <w:b/>
          <w:i/>
          <w:sz w:val="20"/>
          <w:szCs w:val="20"/>
        </w:rPr>
        <w:t>hunting weekend for disabled youth sponsored by the</w:t>
      </w:r>
      <w:r w:rsidR="0072393B">
        <w:rPr>
          <w:rFonts w:cs="Arial"/>
          <w:b/>
          <w:i/>
          <w:color w:val="000000"/>
          <w:sz w:val="20"/>
          <w:szCs w:val="20"/>
        </w:rPr>
        <w:t xml:space="preserve"> </w:t>
      </w:r>
      <w:r w:rsidR="00E01DC9">
        <w:rPr>
          <w:rFonts w:cs="Arial"/>
          <w:b/>
          <w:i/>
          <w:color w:val="000000"/>
          <w:sz w:val="20"/>
          <w:szCs w:val="20"/>
        </w:rPr>
        <w:t>Southern</w:t>
      </w:r>
      <w:r w:rsidR="0072393B">
        <w:rPr>
          <w:rFonts w:cs="Arial"/>
          <w:b/>
          <w:i/>
          <w:color w:val="000000"/>
          <w:sz w:val="20"/>
          <w:szCs w:val="20"/>
        </w:rPr>
        <w:t xml:space="preserve"> Outdoors Unlimited</w:t>
      </w:r>
      <w:r w:rsidR="00D11132" w:rsidRPr="000A46FA">
        <w:rPr>
          <w:b/>
          <w:i/>
          <w:sz w:val="20"/>
          <w:szCs w:val="20"/>
        </w:rPr>
        <w:t>.</w:t>
      </w:r>
      <w:r w:rsidR="00D11132" w:rsidRPr="00EF0ABF">
        <w:rPr>
          <w:b/>
          <w:i/>
          <w:sz w:val="20"/>
          <w:szCs w:val="20"/>
        </w:rPr>
        <w:t xml:space="preserve">  As part of the application process, please provide the following information:</w:t>
      </w:r>
    </w:p>
    <w:p w14:paraId="58DDAE21" w14:textId="77777777" w:rsidR="00D11132" w:rsidRPr="00EF0ABF" w:rsidRDefault="00D11132" w:rsidP="00D11132">
      <w:pPr>
        <w:rPr>
          <w:i/>
          <w:sz w:val="20"/>
          <w:szCs w:val="20"/>
        </w:rPr>
      </w:pPr>
    </w:p>
    <w:p w14:paraId="4B6E1F6C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Patient</w:t>
      </w:r>
      <w:r w:rsidR="000A46FA">
        <w:rPr>
          <w:sz w:val="20"/>
          <w:szCs w:val="20"/>
        </w:rPr>
        <w:t>’s disability:</w:t>
      </w:r>
      <w:r w:rsidR="000A46FA">
        <w:rPr>
          <w:sz w:val="20"/>
          <w:szCs w:val="20"/>
        </w:rPr>
        <w:tab/>
      </w:r>
    </w:p>
    <w:p w14:paraId="5AB8609A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6E5EE323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>
        <w:rPr>
          <w:sz w:val="20"/>
          <w:szCs w:val="20"/>
        </w:rPr>
        <w:t>Patient’s Physical Limitations: ____________________________________________________________________</w:t>
      </w:r>
    </w:p>
    <w:p w14:paraId="493CA4D5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368C679B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Medications: </w:t>
      </w:r>
      <w:r w:rsidR="000A46FA">
        <w:rPr>
          <w:sz w:val="20"/>
          <w:szCs w:val="20"/>
        </w:rPr>
        <w:tab/>
      </w:r>
    </w:p>
    <w:p w14:paraId="436F722F" w14:textId="77777777" w:rsidR="00722F07" w:rsidRPr="00722F07" w:rsidRDefault="00722F07" w:rsidP="000A46FA">
      <w:pPr>
        <w:tabs>
          <w:tab w:val="left" w:leader="underscore" w:pos="7675"/>
          <w:tab w:val="left" w:pos="7830"/>
        </w:tabs>
        <w:rPr>
          <w:sz w:val="16"/>
          <w:szCs w:val="16"/>
        </w:rPr>
      </w:pPr>
      <w:r>
        <w:rPr>
          <w:sz w:val="16"/>
          <w:szCs w:val="16"/>
        </w:rPr>
        <w:t>(Dose &amp; Time)</w:t>
      </w:r>
    </w:p>
    <w:p w14:paraId="257C5CDA" w14:textId="77777777" w:rsidR="00722F07" w:rsidRDefault="00722F07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2F02E0A0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>Are patient’s immunizations up to date?</w:t>
      </w:r>
      <w:r w:rsidR="000A46FA">
        <w:rPr>
          <w:sz w:val="20"/>
          <w:szCs w:val="20"/>
        </w:rPr>
        <w:tab/>
      </w:r>
    </w:p>
    <w:p w14:paraId="1C703444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</w:p>
    <w:p w14:paraId="1791DBE3" w14:textId="77777777" w:rsidR="00D11132" w:rsidRPr="00EF0ABF" w:rsidRDefault="00D11132" w:rsidP="000A46FA">
      <w:pPr>
        <w:tabs>
          <w:tab w:val="left" w:leader="underscore" w:pos="7675"/>
          <w:tab w:val="left" w:pos="7830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Has patient received a </w:t>
      </w:r>
      <w:r w:rsidR="006960CC" w:rsidRPr="00EF0ABF">
        <w:rPr>
          <w:sz w:val="20"/>
          <w:szCs w:val="20"/>
        </w:rPr>
        <w:t>tetanus</w:t>
      </w:r>
      <w:r w:rsidRPr="00EF0ABF">
        <w:rPr>
          <w:sz w:val="20"/>
          <w:szCs w:val="20"/>
        </w:rPr>
        <w:t xml:space="preserve"> shot or </w:t>
      </w:r>
      <w:r w:rsidR="006960CC" w:rsidRPr="00EF0ABF">
        <w:rPr>
          <w:sz w:val="20"/>
          <w:szCs w:val="20"/>
        </w:rPr>
        <w:t>tetanus</w:t>
      </w:r>
      <w:r w:rsidRPr="00EF0ABF">
        <w:rPr>
          <w:sz w:val="20"/>
          <w:szCs w:val="20"/>
        </w:rPr>
        <w:t xml:space="preserve"> booster within th</w:t>
      </w:r>
      <w:r w:rsidR="000A46FA">
        <w:rPr>
          <w:sz w:val="20"/>
          <w:szCs w:val="20"/>
        </w:rPr>
        <w:t>e last three years? ________</w:t>
      </w:r>
      <w:r w:rsidR="000A46FA">
        <w:rPr>
          <w:sz w:val="20"/>
          <w:szCs w:val="20"/>
        </w:rPr>
        <w:tab/>
      </w:r>
    </w:p>
    <w:p w14:paraId="51AD5C5F" w14:textId="77777777" w:rsidR="00D11132" w:rsidRPr="00EF0ABF" w:rsidRDefault="00D11132" w:rsidP="00D11132">
      <w:pPr>
        <w:rPr>
          <w:sz w:val="20"/>
          <w:szCs w:val="20"/>
        </w:rPr>
      </w:pPr>
    </w:p>
    <w:p w14:paraId="02BD783D" w14:textId="77777777" w:rsidR="00722F07" w:rsidRDefault="00722F07" w:rsidP="006960CC">
      <w:pPr>
        <w:rPr>
          <w:sz w:val="20"/>
          <w:szCs w:val="20"/>
        </w:rPr>
      </w:pPr>
      <w:r>
        <w:rPr>
          <w:sz w:val="20"/>
          <w:szCs w:val="20"/>
        </w:rPr>
        <w:t>Any Allergies: _______________________________________________________________________________________</w:t>
      </w:r>
    </w:p>
    <w:p w14:paraId="39BA79D4" w14:textId="77777777" w:rsidR="00722F07" w:rsidRDefault="00722F07" w:rsidP="006960CC">
      <w:pPr>
        <w:rPr>
          <w:sz w:val="20"/>
          <w:szCs w:val="20"/>
        </w:rPr>
      </w:pPr>
    </w:p>
    <w:p w14:paraId="41E0804D" w14:textId="77777777" w:rsidR="006960CC" w:rsidRPr="00EF0ABF" w:rsidRDefault="00D11132" w:rsidP="006960CC">
      <w:pPr>
        <w:rPr>
          <w:sz w:val="20"/>
          <w:szCs w:val="20"/>
        </w:rPr>
      </w:pPr>
      <w:r w:rsidRPr="00EF0ABF">
        <w:rPr>
          <w:sz w:val="20"/>
          <w:szCs w:val="20"/>
        </w:rPr>
        <w:t xml:space="preserve">Identify any special accommodations </w:t>
      </w:r>
      <w:r w:rsidR="00D27817" w:rsidRPr="00EF0ABF">
        <w:rPr>
          <w:sz w:val="20"/>
          <w:szCs w:val="20"/>
        </w:rPr>
        <w:t>necessary to allow the patient to participate in the Super Hunt weekend: ___________________________</w:t>
      </w:r>
      <w:r w:rsidR="006960CC" w:rsidRPr="00EF0ABF">
        <w:rPr>
          <w:sz w:val="20"/>
          <w:szCs w:val="20"/>
        </w:rPr>
        <w:t>________________________________________</w:t>
      </w:r>
      <w:r w:rsidR="000A46FA">
        <w:rPr>
          <w:sz w:val="20"/>
          <w:szCs w:val="20"/>
        </w:rPr>
        <w:t>_____________________________________</w:t>
      </w:r>
    </w:p>
    <w:p w14:paraId="5CA6E2FC" w14:textId="77777777" w:rsidR="00D27817" w:rsidRPr="00EF0ABF" w:rsidRDefault="006960CC" w:rsidP="00730F9C">
      <w:pPr>
        <w:pBdr>
          <w:bottom w:val="single" w:sz="12" w:space="1" w:color="auto"/>
        </w:pBdr>
        <w:rPr>
          <w:sz w:val="20"/>
          <w:szCs w:val="20"/>
        </w:rPr>
      </w:pPr>
      <w:r w:rsidRPr="00EF0ABF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95ED5A9" w14:textId="77777777" w:rsidR="00730F9C" w:rsidRPr="00EF0ABF" w:rsidRDefault="00730F9C" w:rsidP="00D11132">
      <w:pPr>
        <w:rPr>
          <w:sz w:val="20"/>
          <w:szCs w:val="20"/>
        </w:rPr>
      </w:pPr>
    </w:p>
    <w:p w14:paraId="16376E64" w14:textId="77777777" w:rsidR="00D27817" w:rsidRPr="00EF0ABF" w:rsidRDefault="00EF0ABF" w:rsidP="00EF0ABF">
      <w:pPr>
        <w:tabs>
          <w:tab w:val="left" w:leader="underscore" w:pos="7677"/>
        </w:tabs>
        <w:rPr>
          <w:sz w:val="20"/>
          <w:szCs w:val="20"/>
        </w:rPr>
      </w:pPr>
      <w:r>
        <w:rPr>
          <w:sz w:val="20"/>
          <w:szCs w:val="20"/>
        </w:rPr>
        <w:t>Physician Name:</w:t>
      </w:r>
      <w:r>
        <w:rPr>
          <w:sz w:val="20"/>
          <w:szCs w:val="20"/>
        </w:rPr>
        <w:tab/>
      </w:r>
    </w:p>
    <w:p w14:paraId="6792BC6E" w14:textId="77777777" w:rsidR="006960CC" w:rsidRPr="00EF0ABF" w:rsidRDefault="006960CC" w:rsidP="00EF0ABF">
      <w:pPr>
        <w:tabs>
          <w:tab w:val="left" w:leader="underscore" w:pos="7677"/>
        </w:tabs>
        <w:rPr>
          <w:sz w:val="20"/>
          <w:szCs w:val="20"/>
        </w:rPr>
      </w:pPr>
    </w:p>
    <w:p w14:paraId="0353BA75" w14:textId="77777777" w:rsidR="005E3681" w:rsidRDefault="005E3681" w:rsidP="00EF0ABF">
      <w:pPr>
        <w:tabs>
          <w:tab w:val="left" w:leader="underscore" w:pos="7677"/>
        </w:tabs>
        <w:rPr>
          <w:sz w:val="20"/>
          <w:szCs w:val="20"/>
        </w:rPr>
      </w:pPr>
      <w:r>
        <w:rPr>
          <w:sz w:val="20"/>
          <w:szCs w:val="20"/>
        </w:rPr>
        <w:t>Physician Signature: _______________________________________________________________________________</w:t>
      </w:r>
    </w:p>
    <w:p w14:paraId="3E24BC99" w14:textId="77777777" w:rsidR="005E3681" w:rsidRDefault="005E3681" w:rsidP="00EF0ABF">
      <w:pPr>
        <w:tabs>
          <w:tab w:val="left" w:leader="underscore" w:pos="7677"/>
        </w:tabs>
        <w:rPr>
          <w:sz w:val="20"/>
          <w:szCs w:val="20"/>
        </w:rPr>
      </w:pPr>
    </w:p>
    <w:p w14:paraId="226405DD" w14:textId="77777777" w:rsidR="00D27817" w:rsidRPr="00EF0ABF" w:rsidRDefault="00D27817" w:rsidP="00EF0ABF">
      <w:pPr>
        <w:tabs>
          <w:tab w:val="left" w:leader="underscore" w:pos="7677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Clinic Name and Address: </w:t>
      </w:r>
      <w:r w:rsidR="00EF0ABF">
        <w:rPr>
          <w:sz w:val="20"/>
          <w:szCs w:val="20"/>
        </w:rPr>
        <w:tab/>
      </w:r>
    </w:p>
    <w:p w14:paraId="7241B650" w14:textId="77777777" w:rsidR="006960CC" w:rsidRPr="00EF0ABF" w:rsidRDefault="006960CC" w:rsidP="00EF0ABF">
      <w:pPr>
        <w:tabs>
          <w:tab w:val="left" w:leader="underscore" w:pos="7677"/>
        </w:tabs>
        <w:rPr>
          <w:sz w:val="20"/>
          <w:szCs w:val="20"/>
        </w:rPr>
      </w:pPr>
    </w:p>
    <w:p w14:paraId="5DFC22C2" w14:textId="77777777" w:rsidR="00D27817" w:rsidRPr="00EF0ABF" w:rsidRDefault="00D27817" w:rsidP="00EF0ABF">
      <w:pPr>
        <w:tabs>
          <w:tab w:val="left" w:leader="underscore" w:pos="7677"/>
        </w:tabs>
        <w:rPr>
          <w:sz w:val="20"/>
          <w:szCs w:val="20"/>
        </w:rPr>
      </w:pPr>
      <w:r w:rsidRPr="00EF0ABF">
        <w:rPr>
          <w:sz w:val="20"/>
          <w:szCs w:val="20"/>
        </w:rPr>
        <w:t xml:space="preserve">Telephone Number: </w:t>
      </w:r>
      <w:r w:rsidR="00EF0ABF">
        <w:rPr>
          <w:sz w:val="20"/>
          <w:szCs w:val="20"/>
        </w:rPr>
        <w:tab/>
      </w:r>
    </w:p>
    <w:p w14:paraId="2CCE4485" w14:textId="77777777" w:rsidR="00D27817" w:rsidRPr="00EF0ABF" w:rsidRDefault="00D27817" w:rsidP="00D11132">
      <w:pPr>
        <w:rPr>
          <w:sz w:val="20"/>
          <w:szCs w:val="20"/>
        </w:rPr>
      </w:pPr>
    </w:p>
    <w:p w14:paraId="00276635" w14:textId="596C6E7F" w:rsidR="00D11132" w:rsidRPr="00EF0ABF" w:rsidRDefault="00D27817" w:rsidP="00EF0ABF">
      <w:pPr>
        <w:rPr>
          <w:sz w:val="20"/>
          <w:szCs w:val="20"/>
        </w:rPr>
      </w:pPr>
      <w:r w:rsidRPr="00EF0ABF">
        <w:rPr>
          <w:b/>
          <w:i/>
          <w:sz w:val="20"/>
          <w:szCs w:val="20"/>
        </w:rPr>
        <w:t xml:space="preserve">A COMPLETED MEDICAL FORM MUST BE SUBMITTED BY OCTOBER </w:t>
      </w:r>
      <w:r w:rsidR="0072393B">
        <w:rPr>
          <w:b/>
          <w:i/>
          <w:sz w:val="20"/>
          <w:szCs w:val="20"/>
        </w:rPr>
        <w:t>1</w:t>
      </w:r>
      <w:r w:rsidR="00B50D5A">
        <w:rPr>
          <w:b/>
          <w:i/>
          <w:sz w:val="20"/>
          <w:szCs w:val="20"/>
        </w:rPr>
        <w:t xml:space="preserve">, </w:t>
      </w:r>
      <w:r w:rsidR="00B50D5A" w:rsidRPr="00EF0ABF">
        <w:rPr>
          <w:b/>
          <w:i/>
          <w:sz w:val="20"/>
          <w:szCs w:val="20"/>
        </w:rPr>
        <w:t>2</w:t>
      </w:r>
      <w:r w:rsidR="00F23218">
        <w:rPr>
          <w:b/>
          <w:i/>
          <w:sz w:val="20"/>
          <w:szCs w:val="20"/>
        </w:rPr>
        <w:t>020</w:t>
      </w:r>
      <w:r w:rsidRPr="00EF0ABF">
        <w:rPr>
          <w:b/>
          <w:i/>
          <w:sz w:val="20"/>
          <w:szCs w:val="20"/>
        </w:rPr>
        <w:t xml:space="preserve">.  THE COMPLETED FORM CAN BE EMAILED TO </w:t>
      </w:r>
      <w:hyperlink r:id="rId5" w:history="1">
        <w:r w:rsidR="00E01DC9" w:rsidRPr="00C74C51">
          <w:rPr>
            <w:rStyle w:val="Hyperlink"/>
            <w:b/>
            <w:i/>
            <w:sz w:val="20"/>
            <w:szCs w:val="20"/>
          </w:rPr>
          <w:t>info@southernoutdoorsunlimited.org</w:t>
        </w:r>
      </w:hyperlink>
      <w:r w:rsidR="00E01DC9">
        <w:rPr>
          <w:b/>
          <w:i/>
          <w:sz w:val="20"/>
          <w:szCs w:val="20"/>
        </w:rPr>
        <w:t xml:space="preserve"> </w:t>
      </w:r>
      <w:r w:rsidRPr="00EF0ABF">
        <w:rPr>
          <w:b/>
          <w:i/>
          <w:sz w:val="20"/>
          <w:szCs w:val="20"/>
        </w:rPr>
        <w:t xml:space="preserve"> OR MAILED T</w:t>
      </w:r>
      <w:r w:rsidR="0072393B">
        <w:rPr>
          <w:b/>
          <w:i/>
          <w:sz w:val="20"/>
          <w:szCs w:val="20"/>
        </w:rPr>
        <w:t xml:space="preserve">O </w:t>
      </w:r>
      <w:r w:rsidR="00E01DC9">
        <w:rPr>
          <w:b/>
          <w:i/>
          <w:sz w:val="20"/>
          <w:szCs w:val="20"/>
        </w:rPr>
        <w:t>Southern</w:t>
      </w:r>
      <w:r w:rsidR="0072393B">
        <w:rPr>
          <w:b/>
          <w:i/>
          <w:sz w:val="20"/>
          <w:szCs w:val="20"/>
        </w:rPr>
        <w:t xml:space="preserve"> Outdoors Unlimited P.O. Box 2305 Ridgeland, MS 39158. </w:t>
      </w:r>
      <w:r w:rsidRPr="00EF0ABF">
        <w:rPr>
          <w:b/>
          <w:i/>
          <w:sz w:val="20"/>
          <w:szCs w:val="20"/>
        </w:rPr>
        <w:t xml:space="preserve"> HUNTER’S WILL NOT BE ALLOWED TO PARTICIPATE IF A COMPLETED MEDICAL FORM </w:t>
      </w:r>
      <w:r w:rsidR="006960CC" w:rsidRPr="00EF0ABF">
        <w:rPr>
          <w:b/>
          <w:i/>
          <w:sz w:val="20"/>
          <w:szCs w:val="20"/>
        </w:rPr>
        <w:t>IS NOT RECEIVED BY THE DEADLINE.</w:t>
      </w:r>
    </w:p>
    <w:sectPr w:rsidR="00D11132" w:rsidRPr="00EF0ABF" w:rsidSect="00B50D5A">
      <w:pgSz w:w="12240" w:h="15840"/>
      <w:pgMar w:top="1440" w:right="1800" w:bottom="36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3szA0MDAwtDA0NDZX0lEKTi0uzszPAykwrgUA1dRgaywAAAA="/>
  </w:docVars>
  <w:rsids>
    <w:rsidRoot w:val="00286D45"/>
    <w:rsid w:val="000A46FA"/>
    <w:rsid w:val="001C5396"/>
    <w:rsid w:val="002521D8"/>
    <w:rsid w:val="00286D45"/>
    <w:rsid w:val="003F3F9B"/>
    <w:rsid w:val="00576265"/>
    <w:rsid w:val="005E3681"/>
    <w:rsid w:val="00610E25"/>
    <w:rsid w:val="006960CC"/>
    <w:rsid w:val="006A4298"/>
    <w:rsid w:val="00722F07"/>
    <w:rsid w:val="0072393B"/>
    <w:rsid w:val="00730F9C"/>
    <w:rsid w:val="00A245F2"/>
    <w:rsid w:val="00B50D5A"/>
    <w:rsid w:val="00D11132"/>
    <w:rsid w:val="00D27817"/>
    <w:rsid w:val="00D9443E"/>
    <w:rsid w:val="00E01DC9"/>
    <w:rsid w:val="00E64ABC"/>
    <w:rsid w:val="00EF0ABF"/>
    <w:rsid w:val="00F232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969D1"/>
  <w15:docId w15:val="{D2A1D59B-CE39-4256-B0D8-C219314BA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A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6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01D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D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southernoutdoorsunlimited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bes</dc:creator>
  <cp:lastModifiedBy>Cody Davis</cp:lastModifiedBy>
  <cp:revision>2</cp:revision>
  <cp:lastPrinted>2015-07-16T17:57:00Z</cp:lastPrinted>
  <dcterms:created xsi:type="dcterms:W3CDTF">2020-08-03T20:50:00Z</dcterms:created>
  <dcterms:modified xsi:type="dcterms:W3CDTF">2020-08-03T20:50:00Z</dcterms:modified>
</cp:coreProperties>
</file>